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xmlns:xsi="http://www.w3.org/2001/XMLSchema-instance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NOV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3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NOV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3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